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AA82D5" w14:textId="77777777" w:rsidR="008C2279" w:rsidRPr="005C48F0" w:rsidRDefault="008C2279" w:rsidP="007D1F0E">
      <w:pPr>
        <w:spacing w:line="240" w:lineRule="auto"/>
        <w:rPr>
          <w:rFonts w:cs="Arial"/>
          <w:b/>
          <w:bCs/>
          <w:color w:val="000000"/>
          <w:sz w:val="20"/>
          <w:szCs w:val="20"/>
        </w:rPr>
      </w:pPr>
      <w:r w:rsidRPr="005C48F0">
        <w:rPr>
          <w:rFonts w:cs="Arial"/>
          <w:b/>
          <w:bCs/>
          <w:color w:val="000000"/>
          <w:sz w:val="20"/>
          <w:szCs w:val="20"/>
        </w:rPr>
        <w:t>Supplementary</w:t>
      </w:r>
    </w:p>
    <w:p w14:paraId="68EA3897" w14:textId="77777777" w:rsidR="00061458" w:rsidRDefault="00061458" w:rsidP="00061458">
      <w:pPr>
        <w:pStyle w:val="Caption"/>
        <w:keepNext/>
        <w:spacing w:after="0"/>
        <w:rPr>
          <w:rFonts w:eastAsia="Calibri" w:cs="Arial"/>
          <w:b/>
          <w:bCs/>
          <w:i w:val="0"/>
          <w:iCs w:val="0"/>
          <w:color w:val="000000" w:themeColor="text1"/>
          <w:sz w:val="20"/>
          <w:szCs w:val="20"/>
          <w:lang w:val="en-US"/>
        </w:rPr>
      </w:pPr>
    </w:p>
    <w:p w14:paraId="436A1C97" w14:textId="39ED8A95" w:rsidR="008C2279" w:rsidRPr="007D1F0E" w:rsidRDefault="008C2279" w:rsidP="007D1F0E">
      <w:pPr>
        <w:pStyle w:val="Caption"/>
        <w:keepNext/>
        <w:rPr>
          <w:rFonts w:eastAsia="Calibri" w:cs="Arial"/>
          <w:i w:val="0"/>
          <w:iCs w:val="0"/>
          <w:color w:val="000000" w:themeColor="text1"/>
          <w:sz w:val="20"/>
          <w:szCs w:val="20"/>
          <w:lang w:val="en-US"/>
        </w:rPr>
      </w:pPr>
      <w:r w:rsidRPr="007D1F0E">
        <w:rPr>
          <w:rFonts w:eastAsia="Calibri" w:cs="Arial"/>
          <w:b/>
          <w:bCs/>
          <w:i w:val="0"/>
          <w:iCs w:val="0"/>
          <w:color w:val="000000" w:themeColor="text1"/>
          <w:sz w:val="20"/>
          <w:szCs w:val="20"/>
          <w:lang w:val="en-US"/>
        </w:rPr>
        <w:t xml:space="preserve">Table </w:t>
      </w:r>
      <w:r w:rsidR="007D1F0E">
        <w:rPr>
          <w:rFonts w:eastAsia="Calibri" w:cs="Arial"/>
          <w:b/>
          <w:bCs/>
          <w:i w:val="0"/>
          <w:iCs w:val="0"/>
          <w:color w:val="000000" w:themeColor="text1"/>
          <w:sz w:val="20"/>
          <w:szCs w:val="20"/>
          <w:lang w:val="en-US"/>
        </w:rPr>
        <w:t>S1</w:t>
      </w:r>
      <w:r w:rsidRPr="007D1F0E">
        <w:rPr>
          <w:rFonts w:eastAsia="Calibri" w:cs="Arial"/>
          <w:b/>
          <w:bCs/>
          <w:i w:val="0"/>
          <w:iCs w:val="0"/>
          <w:color w:val="000000" w:themeColor="text1"/>
          <w:sz w:val="20"/>
          <w:szCs w:val="20"/>
          <w:lang w:val="en-US"/>
        </w:rPr>
        <w:t>: Waste production level across significant sociodemographic surve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0"/>
        <w:gridCol w:w="1275"/>
        <w:gridCol w:w="1275"/>
        <w:gridCol w:w="1276"/>
        <w:gridCol w:w="1276"/>
        <w:gridCol w:w="850"/>
      </w:tblGrid>
      <w:tr w:rsidR="008C2279" w:rsidRPr="007D1F0E" w14:paraId="09AB98C0" w14:textId="77777777" w:rsidTr="00571A32">
        <w:trPr>
          <w:trHeight w:val="300"/>
        </w:trPr>
        <w:tc>
          <w:tcPr>
            <w:tcW w:w="312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8D7A652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Characteristics</w:t>
            </w: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4146CFB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Extreme waste producers</w:t>
            </w: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EA5C72D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High waste producers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38D6FC10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Low waste producers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2A90CF40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Moderate waste producers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06B9123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p-value</w:t>
            </w:r>
            <w:r w:rsidRPr="007D1F0E">
              <w:rPr>
                <w:rFonts w:eastAsia="Calibri" w:cs="Arial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2</w:t>
            </w:r>
          </w:p>
        </w:tc>
      </w:tr>
      <w:tr w:rsidR="008C2279" w:rsidRPr="007D1F0E" w14:paraId="571AF01F" w14:textId="77777777" w:rsidTr="00571A32">
        <w:trPr>
          <w:trHeight w:val="300"/>
        </w:trPr>
        <w:tc>
          <w:tcPr>
            <w:tcW w:w="312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70FB799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10324C0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N=6</w:t>
            </w: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vertAlign w:val="superscript"/>
                <w:lang w:val="en-US"/>
              </w:rPr>
              <w:t>1</w:t>
            </w: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00A5AE20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N=10</w:t>
            </w: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vertAlign w:val="superscript"/>
                <w:lang w:val="en-US"/>
              </w:rPr>
              <w:t>1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F15A2F7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N=210</w:t>
            </w: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vertAlign w:val="superscript"/>
                <w:lang w:val="en-US"/>
              </w:rPr>
              <w:t>1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2C19D76B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N=39</w:t>
            </w: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vertAlign w:val="superscript"/>
                <w:lang w:val="en-US"/>
              </w:rPr>
              <w:t>1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669E249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3E3D39C0" w14:textId="77777777" w:rsidTr="00571A32">
        <w:trPr>
          <w:trHeight w:val="300"/>
        </w:trPr>
        <w:tc>
          <w:tcPr>
            <w:tcW w:w="3120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3F7ABACA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Gender</w:t>
            </w: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25CB5F1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9BCC13C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94DD6BD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3A33F67D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683ED8D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0.078</w:t>
            </w:r>
          </w:p>
        </w:tc>
      </w:tr>
      <w:tr w:rsidR="008C2279" w:rsidRPr="007D1F0E" w14:paraId="581A0759" w14:textId="77777777" w:rsidTr="00571A32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4DDD5A95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Femal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3FE8EC2E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 (17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5B989AF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 (1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9E3EAC6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93 (4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7B26C7E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4 (36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2F9114F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773F5510" w14:textId="77777777" w:rsidTr="00571A32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998C0B6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Mal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4260F15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5 (83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31D9A54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9 (9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1B6728A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17 (5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F54F2DF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25 (64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8F62D93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2A04E8F7" w14:textId="77777777" w:rsidTr="00571A32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3AF3FE5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Education level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0533226A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5BBF768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70EFB6A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44CFF8E9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98CCF98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0.001</w:t>
            </w:r>
          </w:p>
        </w:tc>
      </w:tr>
      <w:tr w:rsidR="008C2279" w:rsidRPr="007D1F0E" w14:paraId="7C85297D" w14:textId="77777777" w:rsidTr="00571A32">
        <w:trPr>
          <w:trHeight w:val="300"/>
        </w:trPr>
        <w:tc>
          <w:tcPr>
            <w:tcW w:w="3120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96A1131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Graduate</w:t>
            </w: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52246E4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4 (67%)</w:t>
            </w: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F06543F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2 (20%)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0DAD04D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31 (62%)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3575E487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22 (56%)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06CCDE9F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6442F041" w14:textId="77777777" w:rsidTr="00571A32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B95954D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Other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48D6C3C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0 (0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07E1BA7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0 (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0F7B80D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 (0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0A5C9129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 (2.6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C397B7B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2518CE13" w14:textId="77777777" w:rsidTr="00571A32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707CDE5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Primary school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0172B3B2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0 (0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28645D8D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0 (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2D65B24E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 (0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317635A3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 (2.6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EF48180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670E059A" w14:textId="77777777" w:rsidTr="00571A32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43A6846F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Secondary school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6336A21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0 (0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D7B6760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2 (2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239C396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8 (3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D11390B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8 (21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8C635E2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3CC4000D" w14:textId="77777777" w:rsidTr="00571A32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FF9D15E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Undergraduat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4DE1D69E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2 (33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BF35293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6 (6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0B3AFCF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69 (3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386C934F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7 (18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385C01F6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10497C71" w14:textId="77777777" w:rsidTr="00571A32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4642C9B7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Settlemen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0B4146E7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249C217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42A7D2B5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3B4B483D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21F27DF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0.001</w:t>
            </w:r>
          </w:p>
        </w:tc>
      </w:tr>
      <w:tr w:rsidR="008C2279" w:rsidRPr="007D1F0E" w14:paraId="7CB142F0" w14:textId="77777777" w:rsidTr="00571A32">
        <w:trPr>
          <w:trHeight w:val="300"/>
        </w:trPr>
        <w:tc>
          <w:tcPr>
            <w:tcW w:w="3120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E37BA23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Rural</w:t>
            </w: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AECCEAB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3 (50%)</w:t>
            </w: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9C15D00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6 (60%)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2A198B9D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35 (17%)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310DCBDF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5 (38%)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952E893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1DC32555" w14:textId="77777777" w:rsidTr="00571A32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3761F4FD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Semi-urb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440054DE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 (17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BC4A303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0 (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21AE862E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43 (2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3F5E4F41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7 (18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20134177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63C6BFA3" w14:textId="77777777" w:rsidTr="00571A32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27C0312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Urb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4A8EB789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2 (33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023CF1F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4 (4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8CDB59F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32 (6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6BD7B09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7 (44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0E260627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10ED5CCB" w14:textId="77777777" w:rsidTr="00571A32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AB2B644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Residential statu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50737AE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0EFD40B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BA68EED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FC5E746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464645B7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0.021</w:t>
            </w:r>
          </w:p>
        </w:tc>
      </w:tr>
      <w:tr w:rsidR="008C2279" w:rsidRPr="007D1F0E" w14:paraId="3B14A343" w14:textId="77777777" w:rsidTr="00571A32">
        <w:trPr>
          <w:trHeight w:val="300"/>
        </w:trPr>
        <w:tc>
          <w:tcPr>
            <w:tcW w:w="3120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D0D8D04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Owned apartment</w:t>
            </w: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0BE7D847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4 (67%)</w:t>
            </w: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860DF27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5 (50%)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75DC053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58 (28%)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02A7EBE0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2 (31%)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F109AEE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053F5E02" w14:textId="77777777" w:rsidTr="00571A32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21C8030E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Rented apartment (living alone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129EF07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0 (0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0C3A933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3 (3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3D3ED235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66 (3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2E131C70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19 (49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2E36BEB8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54C2FF5A" w14:textId="77777777" w:rsidTr="00571A32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B0618F0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Rented apartment (not living alone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3F7A174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2 (33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2DF9B922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2 (2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60400698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86 (4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349ECBC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  <w:r w:rsidRPr="007D1F0E">
              <w:rPr>
                <w:rFonts w:eastAsia="Calibri" w:cs="Arial"/>
                <w:color w:val="000000" w:themeColor="text1"/>
                <w:sz w:val="20"/>
                <w:szCs w:val="20"/>
                <w:lang w:val="en-US"/>
              </w:rPr>
              <w:t>8 (21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160B90E9" w14:textId="77777777" w:rsidR="008C2279" w:rsidRPr="007D1F0E" w:rsidRDefault="008C2279" w:rsidP="007D1F0E">
            <w:pPr>
              <w:spacing w:line="240" w:lineRule="auto"/>
              <w:jc w:val="center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  <w:tr w:rsidR="008C2279" w:rsidRPr="007D1F0E" w14:paraId="5317FCBE" w14:textId="77777777" w:rsidTr="00571A32">
        <w:trPr>
          <w:trHeight w:val="300"/>
        </w:trPr>
        <w:tc>
          <w:tcPr>
            <w:tcW w:w="567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57CB0F30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  <w:r w:rsidRPr="007D1F0E">
              <w:rPr>
                <w:rStyle w:val="gtfrommd"/>
                <w:rFonts w:ascii="Arial" w:eastAsia="Calibri" w:hAnsi="Arial" w:cs="Arial"/>
                <w:sz w:val="20"/>
                <w:szCs w:val="20"/>
                <w:vertAlign w:val="superscript"/>
                <w:lang w:val="en-US"/>
              </w:rPr>
              <w:t>1</w:t>
            </w:r>
            <w:r w:rsidRPr="007D1F0E">
              <w:rPr>
                <w:rStyle w:val="gtfrommd"/>
                <w:rFonts w:ascii="Arial" w:eastAsia="Calibri" w:hAnsi="Arial" w:cs="Arial"/>
                <w:sz w:val="20"/>
                <w:szCs w:val="20"/>
                <w:lang w:val="en-US"/>
              </w:rPr>
              <w:t> n (%)</w:t>
            </w:r>
          </w:p>
          <w:p w14:paraId="24128911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sz w:val="20"/>
                <w:szCs w:val="20"/>
              </w:rPr>
            </w:pPr>
            <w:r w:rsidRPr="007D1F0E">
              <w:rPr>
                <w:rStyle w:val="gtfrommd"/>
                <w:rFonts w:ascii="Arial" w:eastAsia="Calibri" w:hAnsi="Arial" w:cs="Arial"/>
                <w:sz w:val="20"/>
                <w:szCs w:val="20"/>
                <w:vertAlign w:val="superscript"/>
                <w:lang w:val="en-US"/>
              </w:rPr>
              <w:t>2</w:t>
            </w:r>
            <w:r w:rsidRPr="007D1F0E">
              <w:rPr>
                <w:rStyle w:val="gtfrommd"/>
                <w:rFonts w:ascii="Arial" w:eastAsia="Calibri" w:hAnsi="Arial" w:cs="Arial"/>
                <w:sz w:val="20"/>
                <w:szCs w:val="20"/>
                <w:lang w:val="en-US"/>
              </w:rPr>
              <w:t xml:space="preserve"> Pearson's Chi-squared </w:t>
            </w:r>
            <w:proofErr w:type="gramStart"/>
            <w:r w:rsidRPr="007D1F0E">
              <w:rPr>
                <w:rStyle w:val="gtfrommd"/>
                <w:rFonts w:ascii="Arial" w:eastAsia="Calibri" w:hAnsi="Arial" w:cs="Arial"/>
                <w:sz w:val="20"/>
                <w:szCs w:val="20"/>
                <w:lang w:val="en-US"/>
              </w:rPr>
              <w:t>test</w:t>
            </w:r>
            <w:proofErr w:type="gramEnd"/>
            <w:r w:rsidRPr="007D1F0E">
              <w:rPr>
                <w:rStyle w:val="gtfrommd"/>
                <w:rFonts w:ascii="Arial" w:eastAsia="Calibri" w:hAnsi="Arial" w:cs="Arial"/>
                <w:sz w:val="20"/>
                <w:szCs w:val="20"/>
                <w:lang w:val="en-US"/>
              </w:rPr>
              <w:t>; Fisher's exact test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62128D7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7128ADDF" w14:textId="77777777" w:rsidR="008C2279" w:rsidRPr="007D1F0E" w:rsidRDefault="008C2279" w:rsidP="007D1F0E">
            <w:pPr>
              <w:spacing w:line="240" w:lineRule="auto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bottom"/>
          </w:tcPr>
          <w:p w14:paraId="40A34843" w14:textId="77777777" w:rsidR="008C2279" w:rsidRPr="007D1F0E" w:rsidRDefault="008C2279" w:rsidP="007D1F0E">
            <w:pPr>
              <w:spacing w:line="240" w:lineRule="auto"/>
              <w:jc w:val="right"/>
              <w:rPr>
                <w:rFonts w:eastAsia="Calibri" w:cs="Arial"/>
                <w:color w:val="000000" w:themeColor="text1"/>
                <w:sz w:val="20"/>
                <w:szCs w:val="20"/>
              </w:rPr>
            </w:pPr>
          </w:p>
        </w:tc>
      </w:tr>
    </w:tbl>
    <w:p w14:paraId="5A47ED06" w14:textId="77777777" w:rsidR="004F5B39" w:rsidRPr="007D1F0E" w:rsidRDefault="004F5B39" w:rsidP="007D1F0E">
      <w:pPr>
        <w:spacing w:line="240" w:lineRule="auto"/>
        <w:rPr>
          <w:rFonts w:cs="Arial"/>
          <w:sz w:val="20"/>
          <w:szCs w:val="20"/>
        </w:rPr>
      </w:pPr>
    </w:p>
    <w:sectPr w:rsidR="004F5B39" w:rsidRPr="007D1F0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0MjC3NDYztLAwMDVR0lEKTi0uzszPAykwqgUATUprnCwAAAA="/>
  </w:docVars>
  <w:rsids>
    <w:rsidRoot w:val="008C2279"/>
    <w:rsid w:val="00061458"/>
    <w:rsid w:val="00136DFE"/>
    <w:rsid w:val="001B1E18"/>
    <w:rsid w:val="004F5B39"/>
    <w:rsid w:val="00571A32"/>
    <w:rsid w:val="005C48F0"/>
    <w:rsid w:val="00605838"/>
    <w:rsid w:val="006B08B1"/>
    <w:rsid w:val="007D1F0E"/>
    <w:rsid w:val="007E653D"/>
    <w:rsid w:val="007F2507"/>
    <w:rsid w:val="008C2279"/>
    <w:rsid w:val="00C62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7B671"/>
  <w15:chartTrackingRefBased/>
  <w15:docId w15:val="{BF476CD4-AA6F-4842-8AF6-15DBEDA68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Segoe UI"/>
        <w:kern w:val="2"/>
        <w:sz w:val="22"/>
        <w:szCs w:val="3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279"/>
    <w:pPr>
      <w:spacing w:after="0" w:line="360" w:lineRule="auto"/>
      <w:jc w:val="both"/>
    </w:pPr>
    <w:rPr>
      <w:rFonts w:ascii="Arial" w:eastAsia="Times New Roman" w:hAnsi="Arial" w:cs="Times New Roman"/>
      <w:kern w:val="0"/>
      <w:sz w:val="24"/>
      <w:szCs w:val="24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2279"/>
    <w:pPr>
      <w:keepNext/>
      <w:keepLines/>
      <w:spacing w:before="360" w:after="80" w:line="259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F5B39"/>
    <w:pPr>
      <w:keepNext/>
      <w:keepLines/>
      <w:spacing w:before="160" w:after="80" w:line="259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5B39"/>
    <w:pPr>
      <w:keepNext/>
      <w:keepLines/>
      <w:spacing w:before="160" w:after="80" w:line="259" w:lineRule="auto"/>
      <w:jc w:val="left"/>
      <w:outlineLvl w:val="2"/>
    </w:pPr>
    <w:rPr>
      <w:rFonts w:ascii="Calibri" w:eastAsiaTheme="majorEastAsia" w:hAnsi="Calibri" w:cstheme="majorBidi"/>
      <w:color w:val="0F4761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2279"/>
    <w:pPr>
      <w:keepNext/>
      <w:keepLines/>
      <w:spacing w:before="80" w:after="40" w:line="259" w:lineRule="auto"/>
      <w:jc w:val="left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32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2279"/>
    <w:pPr>
      <w:keepNext/>
      <w:keepLines/>
      <w:spacing w:before="80" w:after="40" w:line="259" w:lineRule="auto"/>
      <w:jc w:val="left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32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2279"/>
    <w:pPr>
      <w:keepNext/>
      <w:keepLines/>
      <w:spacing w:before="40" w:line="259" w:lineRule="auto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32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279"/>
    <w:pPr>
      <w:keepNext/>
      <w:keepLines/>
      <w:spacing w:before="40" w:line="259" w:lineRule="auto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32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279"/>
    <w:pPr>
      <w:keepNext/>
      <w:keepLines/>
      <w:spacing w:line="259" w:lineRule="auto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32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279"/>
    <w:pPr>
      <w:keepNext/>
      <w:keepLines/>
      <w:spacing w:line="259" w:lineRule="auto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32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zeezH1">
    <w:name w:val="azeez_H1"/>
    <w:basedOn w:val="Heading2"/>
    <w:qFormat/>
    <w:rsid w:val="004F5B39"/>
    <w:pPr>
      <w:spacing w:line="360" w:lineRule="auto"/>
      <w:ind w:left="576" w:hanging="576"/>
    </w:pPr>
    <w:rPr>
      <w:rFonts w:ascii="Calibri" w:hAnsi="Calibri"/>
      <w:b/>
      <w:bCs/>
      <w:color w:val="auto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F5B3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customStyle="1" w:styleId="azeezH2">
    <w:name w:val="azeez_H2"/>
    <w:basedOn w:val="Heading2"/>
    <w:qFormat/>
    <w:rsid w:val="004F5B39"/>
    <w:pPr>
      <w:spacing w:before="0" w:after="0" w:line="360" w:lineRule="auto"/>
      <w:jc w:val="both"/>
    </w:pPr>
    <w:rPr>
      <w:rFonts w:ascii="Calibri" w:hAnsi="Calibri" w:cs="Segoe UI"/>
      <w:b/>
      <w:color w:val="auto"/>
      <w:sz w:val="22"/>
      <w:shd w:val="clear" w:color="auto" w:fill="FFFFFF"/>
    </w:rPr>
  </w:style>
  <w:style w:type="paragraph" w:customStyle="1" w:styleId="azeezH3">
    <w:name w:val="azeez_H3"/>
    <w:basedOn w:val="Heading3"/>
    <w:qFormat/>
    <w:rsid w:val="004F5B39"/>
    <w:pPr>
      <w:spacing w:before="0" w:after="0" w:line="240" w:lineRule="auto"/>
      <w:jc w:val="both"/>
    </w:pPr>
    <w:rPr>
      <w:i/>
      <w:color w:val="auto"/>
      <w:sz w:val="22"/>
      <w:shd w:val="clear" w:color="auto" w:fill="FFFFF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5B39"/>
    <w:rPr>
      <w:rFonts w:eastAsiaTheme="majorEastAsia" w:cstheme="majorBidi"/>
      <w:color w:val="0F4761" w:themeColor="accent1" w:themeShade="BF"/>
      <w:sz w:val="28"/>
      <w:szCs w:val="28"/>
    </w:rPr>
  </w:style>
  <w:style w:type="paragraph" w:customStyle="1" w:styleId="azeeznormal">
    <w:name w:val="azeez_normal"/>
    <w:basedOn w:val="azeezH2"/>
    <w:qFormat/>
    <w:rsid w:val="004F5B39"/>
    <w:rPr>
      <w:b w:val="0"/>
    </w:rPr>
  </w:style>
  <w:style w:type="paragraph" w:customStyle="1" w:styleId="azeezNormal0">
    <w:name w:val="azeez_Normal"/>
    <w:basedOn w:val="Normal"/>
    <w:link w:val="azeezNormalChar"/>
    <w:qFormat/>
    <w:rsid w:val="007E653D"/>
    <w:pPr>
      <w:spacing w:after="160"/>
    </w:pPr>
    <w:rPr>
      <w:rFonts w:ascii="Calibri" w:eastAsiaTheme="minorHAnsi" w:hAnsi="Calibri" w:cs="Segoe UI"/>
      <w:kern w:val="2"/>
      <w:sz w:val="22"/>
      <w:szCs w:val="32"/>
      <w:lang w:val="en-US"/>
      <w14:ligatures w14:val="standardContextual"/>
    </w:rPr>
  </w:style>
  <w:style w:type="character" w:customStyle="1" w:styleId="azeezNormalChar">
    <w:name w:val="azeez_Normal Char"/>
    <w:basedOn w:val="DefaultParagraphFont"/>
    <w:link w:val="azeezNormal0"/>
    <w:rsid w:val="007E653D"/>
  </w:style>
  <w:style w:type="character" w:customStyle="1" w:styleId="Heading1Char">
    <w:name w:val="Heading 1 Char"/>
    <w:basedOn w:val="DefaultParagraphFont"/>
    <w:link w:val="Heading1"/>
    <w:uiPriority w:val="9"/>
    <w:rsid w:val="008C227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2279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2279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2279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279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279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279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2279"/>
    <w:pPr>
      <w:spacing w:after="8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C22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2279"/>
    <w:pPr>
      <w:numPr>
        <w:ilvl w:val="1"/>
      </w:numPr>
      <w:spacing w:after="160" w:line="259" w:lineRule="auto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8C2279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2279"/>
    <w:pPr>
      <w:spacing w:before="160" w:after="160" w:line="259" w:lineRule="auto"/>
      <w:jc w:val="center"/>
    </w:pPr>
    <w:rPr>
      <w:rFonts w:ascii="Calibri" w:eastAsiaTheme="minorHAnsi" w:hAnsi="Calibri" w:cs="Segoe UI"/>
      <w:i/>
      <w:iCs/>
      <w:color w:val="404040" w:themeColor="text1" w:themeTint="BF"/>
      <w:kern w:val="2"/>
      <w:sz w:val="22"/>
      <w:szCs w:val="32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8C227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2279"/>
    <w:pPr>
      <w:spacing w:after="160" w:line="259" w:lineRule="auto"/>
      <w:ind w:left="720"/>
      <w:contextualSpacing/>
      <w:jc w:val="left"/>
    </w:pPr>
    <w:rPr>
      <w:rFonts w:ascii="Calibri" w:eastAsiaTheme="minorHAnsi" w:hAnsi="Calibri" w:cs="Segoe UI"/>
      <w:kern w:val="2"/>
      <w:sz w:val="22"/>
      <w:szCs w:val="32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8C227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227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="Calibri" w:eastAsiaTheme="minorHAnsi" w:hAnsi="Calibri" w:cs="Segoe UI"/>
      <w:i/>
      <w:iCs/>
      <w:color w:val="0F4761" w:themeColor="accent1" w:themeShade="BF"/>
      <w:kern w:val="2"/>
      <w:sz w:val="22"/>
      <w:szCs w:val="32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227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2279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8C2279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customStyle="1" w:styleId="gtfrommd">
    <w:name w:val="gt_from_md"/>
    <w:basedOn w:val="DefaultParagraphFont"/>
    <w:uiPriority w:val="1"/>
    <w:rsid w:val="008C2279"/>
    <w:rPr>
      <w:rFonts w:ascii="Calibri" w:eastAsiaTheme="minorEastAsia" w:hAnsi="Calibri" w:cstheme="minorBidi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81</Characters>
  <Application>Microsoft Office Word</Application>
  <DocSecurity>0</DocSecurity>
  <Lines>7</Lines>
  <Paragraphs>2</Paragraphs>
  <ScaleCrop>false</ScaleCrop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eez Olalekan Baki</dc:creator>
  <cp:keywords/>
  <dc:description/>
  <cp:lastModifiedBy>Gift David</cp:lastModifiedBy>
  <cp:revision>7</cp:revision>
  <dcterms:created xsi:type="dcterms:W3CDTF">2025-10-28T10:26:00Z</dcterms:created>
  <dcterms:modified xsi:type="dcterms:W3CDTF">2025-12-19T23:57:00Z</dcterms:modified>
</cp:coreProperties>
</file>